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F4AD08" w14:textId="344C9224" w:rsidR="006868BE" w:rsidRDefault="00B12BF6" w:rsidP="00B12BF6">
      <w:pPr>
        <w:rPr>
          <w:rFonts w:ascii="Arial Black" w:hAnsi="Arial Black"/>
          <w:sz w:val="44"/>
          <w:szCs w:val="44"/>
        </w:rPr>
      </w:pPr>
      <w:r w:rsidRPr="00B12BF6">
        <w:rPr>
          <w:rFonts w:ascii="Arial Black" w:hAnsi="Arial Black"/>
          <w:sz w:val="44"/>
          <w:szCs w:val="44"/>
        </w:rPr>
        <w:t>Community Service Verification Form</w:t>
      </w:r>
    </w:p>
    <w:p w14:paraId="788F3309" w14:textId="24169EEF" w:rsidR="00B12BF6" w:rsidRDefault="00B12BF6" w:rsidP="00B12BF6">
      <w:pPr>
        <w:rPr>
          <w:rFonts w:ascii="Arial" w:hAnsi="Arial" w:cs="Arial"/>
          <w:b/>
          <w:bCs/>
          <w:sz w:val="24"/>
          <w:szCs w:val="24"/>
        </w:rPr>
      </w:pPr>
      <w:r w:rsidRPr="00B12BF6">
        <w:rPr>
          <w:rFonts w:ascii="Arial" w:hAnsi="Arial" w:cs="Arial"/>
          <w:b/>
          <w:bCs/>
          <w:sz w:val="24"/>
          <w:szCs w:val="24"/>
        </w:rPr>
        <w:t>T</w:t>
      </w:r>
      <w:r w:rsidR="00C05BD1">
        <w:rPr>
          <w:rFonts w:ascii="Arial" w:hAnsi="Arial" w:cs="Arial"/>
          <w:b/>
          <w:bCs/>
          <w:sz w:val="24"/>
          <w:szCs w:val="24"/>
        </w:rPr>
        <w:t>h</w:t>
      </w:r>
      <w:r w:rsidR="0077512D">
        <w:rPr>
          <w:rFonts w:ascii="Arial" w:hAnsi="Arial" w:cs="Arial"/>
          <w:b/>
          <w:bCs/>
          <w:sz w:val="24"/>
          <w:szCs w:val="24"/>
        </w:rPr>
        <w:t>is</w:t>
      </w:r>
      <w:r w:rsidR="00C05BD1">
        <w:rPr>
          <w:rFonts w:ascii="Arial" w:hAnsi="Arial" w:cs="Arial"/>
          <w:b/>
          <w:bCs/>
          <w:sz w:val="24"/>
          <w:szCs w:val="24"/>
        </w:rPr>
        <w:t xml:space="preserve"> form</w:t>
      </w:r>
      <w:r w:rsidRPr="00B12BF6">
        <w:rPr>
          <w:rFonts w:ascii="Arial" w:hAnsi="Arial" w:cs="Arial"/>
          <w:b/>
          <w:bCs/>
          <w:sz w:val="24"/>
          <w:szCs w:val="24"/>
        </w:rPr>
        <w:t xml:space="preserve"> is to verify that the student named below has completed volunteer community service for a non-profit organization.</w:t>
      </w:r>
    </w:p>
    <w:p w14:paraId="1992DFAF" w14:textId="329BF9F1" w:rsidR="00C05BD1" w:rsidRPr="00260F57" w:rsidRDefault="00C05BD1" w:rsidP="00B12BF6">
      <w:pPr>
        <w:rPr>
          <w:rFonts w:ascii="Arial" w:hAnsi="Arial" w:cs="Arial"/>
          <w:b/>
          <w:bCs/>
          <w:sz w:val="2"/>
          <w:szCs w:val="2"/>
        </w:rPr>
      </w:pPr>
    </w:p>
    <w:p w14:paraId="24D06353" w14:textId="4564C89F" w:rsidR="00C05BD1" w:rsidRDefault="00C05BD1" w:rsidP="00BC61D2">
      <w:p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tudent Name</w:t>
      </w:r>
      <w:r w:rsidR="003335E8">
        <w:rPr>
          <w:rFonts w:ascii="Arial" w:hAnsi="Arial" w:cs="Arial"/>
          <w:b/>
          <w:bCs/>
          <w:sz w:val="24"/>
          <w:szCs w:val="24"/>
        </w:rPr>
        <w:t xml:space="preserve"> </w:t>
      </w:r>
      <w:r w:rsidR="00272AE6" w:rsidRPr="00272AE6">
        <w:rPr>
          <w:rFonts w:ascii="Arial" w:hAnsi="Arial" w:cs="Arial"/>
          <w:b/>
          <w:bCs/>
          <w:color w:val="000000" w:themeColor="text1"/>
          <w:sz w:val="24"/>
          <w:szCs w:val="24"/>
          <w:u w:val="single"/>
          <w:shd w:val="clear" w:color="auto" w:fill="000000" w:themeFill="text1"/>
        </w:rPr>
        <w:t>Jane Doe</w:t>
      </w:r>
      <w:r w:rsidR="003335E8">
        <w:rPr>
          <w:rFonts w:ascii="Arial" w:hAnsi="Arial" w:cs="Arial"/>
          <w:b/>
          <w:bCs/>
          <w:sz w:val="24"/>
          <w:szCs w:val="24"/>
          <w:u w:val="single"/>
        </w:rPr>
        <w:tab/>
      </w:r>
      <w:r w:rsidR="003335E8">
        <w:rPr>
          <w:rFonts w:ascii="Arial" w:hAnsi="Arial" w:cs="Arial"/>
          <w:b/>
          <w:bCs/>
          <w:sz w:val="24"/>
          <w:szCs w:val="24"/>
          <w:u w:val="single"/>
        </w:rPr>
        <w:tab/>
      </w:r>
      <w:r w:rsidR="003335E8">
        <w:rPr>
          <w:rFonts w:ascii="Arial" w:hAnsi="Arial" w:cs="Arial"/>
          <w:b/>
          <w:bCs/>
          <w:sz w:val="24"/>
          <w:szCs w:val="24"/>
          <w:u w:val="single"/>
        </w:rPr>
        <w:tab/>
      </w:r>
      <w:r w:rsidR="003335E8">
        <w:rPr>
          <w:rFonts w:ascii="Arial" w:hAnsi="Arial" w:cs="Arial"/>
          <w:b/>
          <w:bCs/>
          <w:sz w:val="24"/>
          <w:szCs w:val="24"/>
          <w:u w:val="single"/>
        </w:rPr>
        <w:tab/>
      </w:r>
      <w:r>
        <w:rPr>
          <w:rFonts w:ascii="Arial" w:hAnsi="Arial" w:cs="Arial"/>
          <w:b/>
          <w:bCs/>
          <w:sz w:val="24"/>
          <w:szCs w:val="24"/>
        </w:rPr>
        <w:t xml:space="preserve">   </w:t>
      </w:r>
      <w:r w:rsidR="00A4065E">
        <w:rPr>
          <w:rFonts w:ascii="Arial" w:hAnsi="Arial" w:cs="Arial"/>
          <w:b/>
          <w:bCs/>
          <w:sz w:val="24"/>
          <w:szCs w:val="24"/>
        </w:rPr>
        <w:t xml:space="preserve">   </w:t>
      </w:r>
      <w:r w:rsidR="003335E8">
        <w:rPr>
          <w:rFonts w:ascii="Arial" w:hAnsi="Arial" w:cs="Arial"/>
          <w:b/>
          <w:bCs/>
          <w:sz w:val="24"/>
          <w:szCs w:val="24"/>
        </w:rPr>
        <w:t xml:space="preserve">      </w:t>
      </w:r>
      <w:r>
        <w:rPr>
          <w:rFonts w:ascii="Arial" w:hAnsi="Arial" w:cs="Arial"/>
          <w:b/>
          <w:bCs/>
          <w:sz w:val="24"/>
          <w:szCs w:val="24"/>
        </w:rPr>
        <w:t>Age</w:t>
      </w:r>
      <w:r w:rsidR="003335E8">
        <w:rPr>
          <w:rFonts w:ascii="Arial" w:hAnsi="Arial" w:cs="Arial"/>
          <w:b/>
          <w:bCs/>
          <w:sz w:val="24"/>
          <w:szCs w:val="24"/>
        </w:rPr>
        <w:t xml:space="preserve"> </w:t>
      </w:r>
      <w:r w:rsidR="00BB6E45">
        <w:rPr>
          <w:rFonts w:ascii="Arial" w:hAnsi="Arial" w:cs="Arial"/>
          <w:b/>
          <w:bCs/>
          <w:sz w:val="24"/>
          <w:szCs w:val="24"/>
          <w:u w:val="single"/>
        </w:rPr>
        <w:t>15</w:t>
      </w:r>
      <w:r w:rsidR="003335E8">
        <w:rPr>
          <w:rFonts w:ascii="Arial" w:hAnsi="Arial" w:cs="Arial"/>
          <w:b/>
          <w:bCs/>
          <w:sz w:val="24"/>
          <w:szCs w:val="24"/>
          <w:u w:val="single"/>
        </w:rPr>
        <w:tab/>
      </w:r>
      <w:r w:rsidR="003335E8">
        <w:rPr>
          <w:rFonts w:ascii="Arial" w:hAnsi="Arial" w:cs="Arial"/>
          <w:b/>
          <w:bCs/>
          <w:sz w:val="24"/>
          <w:szCs w:val="24"/>
          <w:u w:val="single"/>
        </w:rPr>
        <w:tab/>
      </w:r>
    </w:p>
    <w:p w14:paraId="1F901453" w14:textId="06EE3D5C" w:rsidR="00C05BD1" w:rsidRPr="00260F57" w:rsidRDefault="00A4065E" w:rsidP="00B12BF6">
      <w:pPr>
        <w:rPr>
          <w:rFonts w:ascii="Arial" w:hAnsi="Arial" w:cs="Arial"/>
          <w:b/>
          <w:bCs/>
          <w:sz w:val="2"/>
          <w:szCs w:val="2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1255"/>
        <w:gridCol w:w="1260"/>
        <w:gridCol w:w="6507"/>
        <w:gridCol w:w="1143"/>
      </w:tblGrid>
      <w:tr w:rsidR="00C05BD1" w14:paraId="3C4292BD" w14:textId="77777777" w:rsidTr="003958F2">
        <w:trPr>
          <w:trHeight w:val="432"/>
        </w:trPr>
        <w:tc>
          <w:tcPr>
            <w:tcW w:w="1255" w:type="dxa"/>
          </w:tcPr>
          <w:p w14:paraId="4EDE3564" w14:textId="03F83044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1260" w:type="dxa"/>
          </w:tcPr>
          <w:p w14:paraId="3DB3099B" w14:textId="34836319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6507" w:type="dxa"/>
          </w:tcPr>
          <w:p w14:paraId="188455B4" w14:textId="453C19C5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escription of Service Provided</w:t>
            </w:r>
          </w:p>
        </w:tc>
        <w:tc>
          <w:tcPr>
            <w:tcW w:w="1143" w:type="dxa"/>
          </w:tcPr>
          <w:p w14:paraId="27D89E6D" w14:textId="50EECED3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ours</w:t>
            </w:r>
          </w:p>
        </w:tc>
      </w:tr>
      <w:tr w:rsidR="0098057E" w14:paraId="607D2522" w14:textId="77777777" w:rsidTr="003958F2">
        <w:trPr>
          <w:trHeight w:val="432"/>
        </w:trPr>
        <w:tc>
          <w:tcPr>
            <w:tcW w:w="1255" w:type="dxa"/>
          </w:tcPr>
          <w:p w14:paraId="61044003" w14:textId="473E0A62" w:rsidR="0098057E" w:rsidRDefault="0098057E" w:rsidP="0098057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2/01/19</w:t>
            </w:r>
          </w:p>
        </w:tc>
        <w:tc>
          <w:tcPr>
            <w:tcW w:w="1260" w:type="dxa"/>
          </w:tcPr>
          <w:p w14:paraId="7B18ADBF" w14:textId="3EBFBC4E" w:rsidR="0098057E" w:rsidRDefault="0098057E" w:rsidP="0098057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 w:rsidR="00272AE6">
              <w:rPr>
                <w:rFonts w:ascii="Arial" w:hAnsi="Arial" w:cs="Arial"/>
                <w:b/>
                <w:bCs/>
                <w:sz w:val="24"/>
                <w:szCs w:val="24"/>
              </w:rPr>
              <w:t>-</w:t>
            </w:r>
            <w:r w:rsidR="009706F0"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m</w:t>
            </w:r>
          </w:p>
        </w:tc>
        <w:tc>
          <w:tcPr>
            <w:tcW w:w="6507" w:type="dxa"/>
          </w:tcPr>
          <w:p w14:paraId="7CCE5F7C" w14:textId="3C952AD8" w:rsidR="0098057E" w:rsidRDefault="0098057E" w:rsidP="0098057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FVCCA Youth Group Open House Volunteer</w:t>
            </w:r>
          </w:p>
        </w:tc>
        <w:tc>
          <w:tcPr>
            <w:tcW w:w="1143" w:type="dxa"/>
          </w:tcPr>
          <w:p w14:paraId="143215DB" w14:textId="6418B487" w:rsidR="0098057E" w:rsidRDefault="009706F0" w:rsidP="0098057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D05A7D" w14:paraId="43470D39" w14:textId="77777777" w:rsidTr="003958F2">
        <w:trPr>
          <w:trHeight w:val="432"/>
        </w:trPr>
        <w:tc>
          <w:tcPr>
            <w:tcW w:w="1255" w:type="dxa"/>
          </w:tcPr>
          <w:p w14:paraId="536950E1" w14:textId="77777777" w:rsidR="00D05A7D" w:rsidRDefault="00D05A7D" w:rsidP="00734E4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/1/20</w:t>
            </w:r>
          </w:p>
        </w:tc>
        <w:tc>
          <w:tcPr>
            <w:tcW w:w="1260" w:type="dxa"/>
          </w:tcPr>
          <w:p w14:paraId="0A50A52D" w14:textId="5CA7E0D0" w:rsidR="00D05A7D" w:rsidRDefault="00D05A7D" w:rsidP="00734E4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-8</w:t>
            </w:r>
            <w:r w:rsidR="00272AE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pm</w:t>
            </w:r>
          </w:p>
        </w:tc>
        <w:tc>
          <w:tcPr>
            <w:tcW w:w="6507" w:type="dxa"/>
          </w:tcPr>
          <w:p w14:paraId="52DD763B" w14:textId="77777777" w:rsidR="00D05A7D" w:rsidRDefault="00D05A7D" w:rsidP="00734E4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FVCCA Youth Group Meeting</w:t>
            </w:r>
          </w:p>
        </w:tc>
        <w:tc>
          <w:tcPr>
            <w:tcW w:w="1143" w:type="dxa"/>
          </w:tcPr>
          <w:p w14:paraId="150D88D5" w14:textId="77777777" w:rsidR="00D05A7D" w:rsidRDefault="00D05A7D" w:rsidP="00734E4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</w:tr>
      <w:tr w:rsidR="00F56B0F" w14:paraId="3FECA8ED" w14:textId="77777777" w:rsidTr="003958F2">
        <w:trPr>
          <w:trHeight w:val="432"/>
        </w:trPr>
        <w:tc>
          <w:tcPr>
            <w:tcW w:w="1255" w:type="dxa"/>
          </w:tcPr>
          <w:p w14:paraId="3B8EC1BD" w14:textId="60F91999" w:rsidR="00F56B0F" w:rsidRDefault="00F56B0F" w:rsidP="00F56B0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/8/20</w:t>
            </w:r>
          </w:p>
        </w:tc>
        <w:tc>
          <w:tcPr>
            <w:tcW w:w="1260" w:type="dxa"/>
          </w:tcPr>
          <w:p w14:paraId="6EAB42D4" w14:textId="2F687BA8" w:rsidR="00F56B0F" w:rsidRDefault="00F56B0F" w:rsidP="00F56B0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-8</w:t>
            </w:r>
            <w:r w:rsidR="00272AE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pm</w:t>
            </w:r>
          </w:p>
        </w:tc>
        <w:tc>
          <w:tcPr>
            <w:tcW w:w="6507" w:type="dxa"/>
          </w:tcPr>
          <w:p w14:paraId="3B2FB0AF" w14:textId="78AA3B8C" w:rsidR="00F56B0F" w:rsidRDefault="00F56B0F" w:rsidP="00F56B0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FVCCA Youth Group Meeting</w:t>
            </w:r>
          </w:p>
        </w:tc>
        <w:tc>
          <w:tcPr>
            <w:tcW w:w="1143" w:type="dxa"/>
          </w:tcPr>
          <w:p w14:paraId="2F99F22E" w14:textId="35BB6D0F" w:rsidR="00F56B0F" w:rsidRDefault="00F56B0F" w:rsidP="00F56B0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</w:tr>
      <w:tr w:rsidR="004B7E0F" w14:paraId="1F03D837" w14:textId="77777777" w:rsidTr="003958F2">
        <w:trPr>
          <w:trHeight w:val="432"/>
        </w:trPr>
        <w:tc>
          <w:tcPr>
            <w:tcW w:w="1255" w:type="dxa"/>
          </w:tcPr>
          <w:p w14:paraId="7A9DADDA" w14:textId="5A8CEFA7" w:rsidR="004B7E0F" w:rsidRDefault="004B7E0F" w:rsidP="004B7E0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/23/20</w:t>
            </w:r>
          </w:p>
        </w:tc>
        <w:tc>
          <w:tcPr>
            <w:tcW w:w="1260" w:type="dxa"/>
          </w:tcPr>
          <w:p w14:paraId="0E236F32" w14:textId="565CABAE" w:rsidR="004B7E0F" w:rsidRDefault="004B7E0F" w:rsidP="004B7E0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-9 pm</w:t>
            </w:r>
          </w:p>
        </w:tc>
        <w:tc>
          <w:tcPr>
            <w:tcW w:w="6507" w:type="dxa"/>
          </w:tcPr>
          <w:p w14:paraId="006D9354" w14:textId="108106AD" w:rsidR="004B7E0F" w:rsidRDefault="004B7E0F" w:rsidP="004B7E0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FVCCAYG XXX Interview preparation</w:t>
            </w:r>
          </w:p>
        </w:tc>
        <w:tc>
          <w:tcPr>
            <w:tcW w:w="1143" w:type="dxa"/>
          </w:tcPr>
          <w:p w14:paraId="06B9BFE8" w14:textId="3C760C77" w:rsidR="004B7E0F" w:rsidRDefault="004B7E0F" w:rsidP="004B7E0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4B7E0F" w14:paraId="57DB1770" w14:textId="77777777" w:rsidTr="003958F2">
        <w:trPr>
          <w:trHeight w:val="432"/>
        </w:trPr>
        <w:tc>
          <w:tcPr>
            <w:tcW w:w="1255" w:type="dxa"/>
          </w:tcPr>
          <w:p w14:paraId="5BB5D1C3" w14:textId="0FAA37F8" w:rsidR="004B7E0F" w:rsidRDefault="004B7E0F" w:rsidP="004B7E0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/26/20</w:t>
            </w:r>
          </w:p>
        </w:tc>
        <w:tc>
          <w:tcPr>
            <w:tcW w:w="1260" w:type="dxa"/>
          </w:tcPr>
          <w:p w14:paraId="693D1661" w14:textId="3C330F46" w:rsidR="004B7E0F" w:rsidRDefault="004B7E0F" w:rsidP="004B7E0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-9 pm</w:t>
            </w:r>
          </w:p>
        </w:tc>
        <w:tc>
          <w:tcPr>
            <w:tcW w:w="6507" w:type="dxa"/>
          </w:tcPr>
          <w:p w14:paraId="679080B2" w14:textId="3620179F" w:rsidR="004B7E0F" w:rsidRDefault="004B7E0F" w:rsidP="004B7E0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FVCCAYG XXX Interview</w:t>
            </w:r>
            <w:r w:rsidR="00BC4E9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Host</w:t>
            </w:r>
          </w:p>
        </w:tc>
        <w:tc>
          <w:tcPr>
            <w:tcW w:w="1143" w:type="dxa"/>
          </w:tcPr>
          <w:p w14:paraId="2DA6175D" w14:textId="5AEEB38A" w:rsidR="004B7E0F" w:rsidRDefault="004B7E0F" w:rsidP="004B7E0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272AE6" w14:paraId="734613BA" w14:textId="77777777" w:rsidTr="003958F2">
        <w:trPr>
          <w:trHeight w:val="432"/>
        </w:trPr>
        <w:tc>
          <w:tcPr>
            <w:tcW w:w="1255" w:type="dxa"/>
          </w:tcPr>
          <w:p w14:paraId="01189B03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6/13/20</w:t>
            </w:r>
          </w:p>
        </w:tc>
        <w:tc>
          <w:tcPr>
            <w:tcW w:w="1260" w:type="dxa"/>
          </w:tcPr>
          <w:p w14:paraId="27FF8467" w14:textId="0DDDBAD6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-8 pm</w:t>
            </w:r>
          </w:p>
        </w:tc>
        <w:tc>
          <w:tcPr>
            <w:tcW w:w="6507" w:type="dxa"/>
          </w:tcPr>
          <w:p w14:paraId="108733BF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FVCCA Youth Group Meeting</w:t>
            </w:r>
          </w:p>
        </w:tc>
        <w:tc>
          <w:tcPr>
            <w:tcW w:w="1143" w:type="dxa"/>
          </w:tcPr>
          <w:p w14:paraId="2DD8DA93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</w:tr>
      <w:tr w:rsidR="00272AE6" w14:paraId="1B280C40" w14:textId="77777777" w:rsidTr="003958F2">
        <w:trPr>
          <w:trHeight w:val="432"/>
        </w:trPr>
        <w:tc>
          <w:tcPr>
            <w:tcW w:w="1255" w:type="dxa"/>
          </w:tcPr>
          <w:p w14:paraId="51DCCBE6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1E870CF3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507" w:type="dxa"/>
          </w:tcPr>
          <w:p w14:paraId="3E088A50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43" w:type="dxa"/>
          </w:tcPr>
          <w:p w14:paraId="68AEF634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2AE6" w14:paraId="4CE672A4" w14:textId="77777777" w:rsidTr="003958F2">
        <w:trPr>
          <w:trHeight w:val="432"/>
        </w:trPr>
        <w:tc>
          <w:tcPr>
            <w:tcW w:w="1255" w:type="dxa"/>
          </w:tcPr>
          <w:p w14:paraId="243D013F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53659033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507" w:type="dxa"/>
          </w:tcPr>
          <w:p w14:paraId="7A59C4D9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43" w:type="dxa"/>
          </w:tcPr>
          <w:p w14:paraId="60E1AE3E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2AE6" w14:paraId="3F2D761F" w14:textId="77777777" w:rsidTr="003958F2">
        <w:trPr>
          <w:trHeight w:val="432"/>
        </w:trPr>
        <w:tc>
          <w:tcPr>
            <w:tcW w:w="1255" w:type="dxa"/>
          </w:tcPr>
          <w:p w14:paraId="629C96CA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2C519D60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507" w:type="dxa"/>
          </w:tcPr>
          <w:p w14:paraId="520F251F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43" w:type="dxa"/>
          </w:tcPr>
          <w:p w14:paraId="2A0FE769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2AE6" w14:paraId="6A9188DE" w14:textId="77777777" w:rsidTr="003958F2">
        <w:trPr>
          <w:trHeight w:val="432"/>
        </w:trPr>
        <w:tc>
          <w:tcPr>
            <w:tcW w:w="1255" w:type="dxa"/>
          </w:tcPr>
          <w:p w14:paraId="4E1947F8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3AEAE496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507" w:type="dxa"/>
          </w:tcPr>
          <w:p w14:paraId="6050331F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43" w:type="dxa"/>
          </w:tcPr>
          <w:p w14:paraId="7FC603ED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2AE6" w14:paraId="19A529FE" w14:textId="77777777" w:rsidTr="003958F2">
        <w:trPr>
          <w:trHeight w:val="432"/>
        </w:trPr>
        <w:tc>
          <w:tcPr>
            <w:tcW w:w="1255" w:type="dxa"/>
          </w:tcPr>
          <w:p w14:paraId="03E7D3AE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6FB05FAC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507" w:type="dxa"/>
          </w:tcPr>
          <w:p w14:paraId="5C5342CB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43" w:type="dxa"/>
          </w:tcPr>
          <w:p w14:paraId="01364296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2AE6" w14:paraId="1B5A7025" w14:textId="77777777" w:rsidTr="003958F2">
        <w:trPr>
          <w:trHeight w:val="432"/>
        </w:trPr>
        <w:tc>
          <w:tcPr>
            <w:tcW w:w="1255" w:type="dxa"/>
          </w:tcPr>
          <w:p w14:paraId="7048C346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32783D25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507" w:type="dxa"/>
          </w:tcPr>
          <w:p w14:paraId="49CE751B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43" w:type="dxa"/>
          </w:tcPr>
          <w:p w14:paraId="106F5D49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2AE6" w14:paraId="3B8064E9" w14:textId="77777777" w:rsidTr="003958F2">
        <w:trPr>
          <w:trHeight w:val="432"/>
        </w:trPr>
        <w:tc>
          <w:tcPr>
            <w:tcW w:w="1255" w:type="dxa"/>
          </w:tcPr>
          <w:p w14:paraId="778CFEE0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771AC37E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507" w:type="dxa"/>
          </w:tcPr>
          <w:p w14:paraId="58CABD2C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43" w:type="dxa"/>
          </w:tcPr>
          <w:p w14:paraId="74C81952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72AE6" w14:paraId="2C6AC280" w14:textId="77777777" w:rsidTr="003958F2">
        <w:trPr>
          <w:trHeight w:val="432"/>
        </w:trPr>
        <w:tc>
          <w:tcPr>
            <w:tcW w:w="1255" w:type="dxa"/>
          </w:tcPr>
          <w:p w14:paraId="47AC1DE1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31031569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507" w:type="dxa"/>
          </w:tcPr>
          <w:p w14:paraId="5E591A5C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43" w:type="dxa"/>
          </w:tcPr>
          <w:p w14:paraId="1B5524A0" w14:textId="77777777" w:rsidR="00272AE6" w:rsidRDefault="00272AE6" w:rsidP="0020531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BB6E45" w14:paraId="72570DF8" w14:textId="77777777" w:rsidTr="003958F2">
        <w:trPr>
          <w:trHeight w:hRule="exact" w:val="432"/>
        </w:trPr>
        <w:tc>
          <w:tcPr>
            <w:tcW w:w="1255" w:type="dxa"/>
          </w:tcPr>
          <w:p w14:paraId="285D40BE" w14:textId="0D979D8F" w:rsidR="00BB6E45" w:rsidRDefault="00BB6E45" w:rsidP="00BB6E45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1C8973D8" w14:textId="77777777" w:rsidR="00BB6E45" w:rsidRDefault="00BB6E45" w:rsidP="00BB6E4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507" w:type="dxa"/>
          </w:tcPr>
          <w:p w14:paraId="438435AC" w14:textId="0A970C86" w:rsidR="00BB6E45" w:rsidRDefault="00BB6E45" w:rsidP="00BB6E45">
            <w:pPr>
              <w:tabs>
                <w:tab w:val="left" w:pos="5775"/>
              </w:tabs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                                                                       Total Hours</w:t>
            </w:r>
          </w:p>
          <w:p w14:paraId="602DEF7F" w14:textId="6EDD86AB" w:rsidR="00BB6E45" w:rsidRDefault="00BB6E45" w:rsidP="00BB6E45">
            <w:pPr>
              <w:tabs>
                <w:tab w:val="left" w:pos="5775"/>
              </w:tabs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43" w:type="dxa"/>
          </w:tcPr>
          <w:p w14:paraId="5D49C6A8" w14:textId="6E339405" w:rsidR="00BB6E45" w:rsidRDefault="00272AE6" w:rsidP="00BB6E4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</w:p>
        </w:tc>
      </w:tr>
    </w:tbl>
    <w:p w14:paraId="27C1CA84" w14:textId="6B5397E5" w:rsidR="00C05BD1" w:rsidRPr="00260F57" w:rsidRDefault="00C05BD1" w:rsidP="00B12BF6">
      <w:pPr>
        <w:rPr>
          <w:rFonts w:ascii="Arial" w:hAnsi="Arial" w:cs="Arial"/>
          <w:b/>
          <w:bCs/>
          <w:sz w:val="2"/>
          <w:szCs w:val="2"/>
        </w:rPr>
      </w:pPr>
    </w:p>
    <w:p w14:paraId="00F71971" w14:textId="1A8543FD" w:rsidR="00A4065E" w:rsidRPr="00BC61D2" w:rsidRDefault="00A4065E" w:rsidP="00B12BF6">
      <w:p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</w:rPr>
        <w:t xml:space="preserve">Name of Organization Representative </w:t>
      </w:r>
      <w:r w:rsidR="00BC61D2" w:rsidRPr="00BC61D2">
        <w:rPr>
          <w:rFonts w:ascii="Arial" w:hAnsi="Arial" w:cs="Arial"/>
          <w:b/>
          <w:bCs/>
          <w:sz w:val="24"/>
          <w:szCs w:val="24"/>
          <w:u w:val="single"/>
        </w:rPr>
        <w:t>Holly Wang</w:t>
      </w:r>
      <w:r w:rsidR="00BC61D2" w:rsidRPr="00272AE6">
        <w:rPr>
          <w:rFonts w:ascii="Arial" w:hAnsi="Arial" w:cs="Arial"/>
          <w:b/>
          <w:bCs/>
          <w:sz w:val="24"/>
          <w:szCs w:val="24"/>
        </w:rPr>
        <w:tab/>
      </w:r>
      <w:r w:rsidR="009706F0" w:rsidRPr="00272AE6">
        <w:rPr>
          <w:rFonts w:ascii="Arial" w:hAnsi="Arial" w:cs="Arial"/>
          <w:b/>
          <w:bCs/>
          <w:sz w:val="24"/>
          <w:szCs w:val="24"/>
        </w:rPr>
        <w:t>Email</w:t>
      </w:r>
      <w:r w:rsidR="009706F0" w:rsidRPr="009706F0">
        <w:rPr>
          <w:rFonts w:ascii="Arial" w:hAnsi="Arial" w:cs="Arial"/>
          <w:b/>
          <w:bCs/>
          <w:sz w:val="24"/>
          <w:szCs w:val="24"/>
          <w:u w:val="single"/>
        </w:rPr>
        <w:t xml:space="preserve"> Holly.wang@sfvcca.org</w:t>
      </w:r>
    </w:p>
    <w:p w14:paraId="3B2480DC" w14:textId="0ADEA6F0" w:rsidR="009706F0" w:rsidRDefault="009706F0" w:rsidP="00B12BF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Organization </w:t>
      </w:r>
      <w:r w:rsidRPr="009706F0">
        <w:rPr>
          <w:rFonts w:ascii="Arial" w:hAnsi="Arial" w:cs="Arial"/>
          <w:b/>
          <w:bCs/>
          <w:sz w:val="24"/>
          <w:szCs w:val="24"/>
          <w:u w:val="single"/>
        </w:rPr>
        <w:t>SFVCCA Youth Group</w:t>
      </w:r>
      <w:r w:rsidRPr="009706F0">
        <w:rPr>
          <w:rFonts w:ascii="Arial" w:hAnsi="Arial" w:cs="Arial"/>
          <w:b/>
          <w:bCs/>
          <w:sz w:val="24"/>
          <w:szCs w:val="24"/>
        </w:rPr>
        <w:t xml:space="preserve">               </w:t>
      </w:r>
      <w:r w:rsidR="00A4065E">
        <w:rPr>
          <w:rFonts w:ascii="Arial" w:hAnsi="Arial" w:cs="Arial"/>
          <w:b/>
          <w:bCs/>
          <w:sz w:val="24"/>
          <w:szCs w:val="24"/>
        </w:rPr>
        <w:t xml:space="preserve">Title/Position </w:t>
      </w:r>
      <w:r w:rsidR="00BC61D2" w:rsidRPr="009706F0">
        <w:rPr>
          <w:rFonts w:ascii="Arial" w:hAnsi="Arial" w:cs="Arial"/>
          <w:b/>
          <w:bCs/>
          <w:sz w:val="24"/>
          <w:szCs w:val="24"/>
          <w:u w:val="single"/>
        </w:rPr>
        <w:t>Youth Group Advisor</w:t>
      </w:r>
      <w:r w:rsidR="00BC61D2" w:rsidRPr="009706F0">
        <w:rPr>
          <w:rFonts w:ascii="Arial" w:hAnsi="Arial" w:cs="Arial"/>
          <w:b/>
          <w:bCs/>
          <w:sz w:val="24"/>
          <w:szCs w:val="24"/>
        </w:rPr>
        <w:t xml:space="preserve">      </w:t>
      </w:r>
      <w:r w:rsidR="00BC61D2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FF43CD8" w14:textId="56B36487" w:rsidR="00A4065E" w:rsidRDefault="00A4065E" w:rsidP="00B12BF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ignature </w:t>
      </w:r>
      <w:r w:rsidR="00BC61D2">
        <w:rPr>
          <w:rFonts w:ascii="Arial" w:hAnsi="Arial" w:cs="Arial"/>
          <w:b/>
          <w:bCs/>
          <w:sz w:val="24"/>
          <w:szCs w:val="24"/>
        </w:rPr>
        <w:t>____________________________</w:t>
      </w:r>
      <w:r>
        <w:rPr>
          <w:rFonts w:ascii="Arial" w:hAnsi="Arial" w:cs="Arial"/>
          <w:b/>
          <w:bCs/>
          <w:sz w:val="24"/>
          <w:szCs w:val="24"/>
        </w:rPr>
        <w:t xml:space="preserve">                   Date_______________________</w:t>
      </w:r>
    </w:p>
    <w:p w14:paraId="1402F026" w14:textId="77777777" w:rsidR="009706F0" w:rsidRDefault="00A4065E" w:rsidP="00B12BF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tudent Signature _________________________</w:t>
      </w:r>
      <w:r w:rsidR="00F23F1B">
        <w:rPr>
          <w:rFonts w:ascii="Arial" w:hAnsi="Arial" w:cs="Arial"/>
          <w:b/>
          <w:bCs/>
          <w:sz w:val="24"/>
          <w:szCs w:val="24"/>
        </w:rPr>
        <w:t xml:space="preserve">   Date </w:t>
      </w:r>
      <w:r w:rsidR="009706F0" w:rsidRPr="004256D6">
        <w:rPr>
          <w:rFonts w:ascii="Arial" w:hAnsi="Arial" w:cs="Arial"/>
          <w:b/>
          <w:bCs/>
          <w:sz w:val="24"/>
          <w:szCs w:val="24"/>
          <w:u w:val="single"/>
        </w:rPr>
        <w:t>___6/30/20</w:t>
      </w:r>
      <w:r w:rsidR="009706F0">
        <w:rPr>
          <w:rFonts w:ascii="Arial" w:hAnsi="Arial" w:cs="Arial"/>
          <w:b/>
          <w:bCs/>
          <w:sz w:val="24"/>
          <w:szCs w:val="24"/>
        </w:rPr>
        <w:t>_________</w:t>
      </w:r>
    </w:p>
    <w:p w14:paraId="496ADE64" w14:textId="5B66DB96" w:rsidR="008053D8" w:rsidRPr="00B12BF6" w:rsidRDefault="00804ABF" w:rsidP="00B12BF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We</w:t>
      </w:r>
      <w:r w:rsidR="004B5C2B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thank you for </w:t>
      </w:r>
      <w:r w:rsidR="008053D8">
        <w:rPr>
          <w:rFonts w:ascii="Arial" w:hAnsi="Arial" w:cs="Arial"/>
          <w:b/>
          <w:bCs/>
          <w:sz w:val="24"/>
          <w:szCs w:val="24"/>
        </w:rPr>
        <w:t>providing the volunteer opportunit</w:t>
      </w:r>
      <w:r w:rsidR="00F268A3">
        <w:rPr>
          <w:rFonts w:ascii="Arial" w:hAnsi="Arial" w:cs="Arial"/>
          <w:b/>
          <w:bCs/>
          <w:sz w:val="24"/>
          <w:szCs w:val="24"/>
        </w:rPr>
        <w:t>ies</w:t>
      </w:r>
      <w:r w:rsidR="008053D8">
        <w:rPr>
          <w:rFonts w:ascii="Arial" w:hAnsi="Arial" w:cs="Arial"/>
          <w:b/>
          <w:bCs/>
          <w:sz w:val="24"/>
          <w:szCs w:val="24"/>
        </w:rPr>
        <w:t xml:space="preserve"> to our students!</w:t>
      </w:r>
    </w:p>
    <w:sectPr w:rsidR="008053D8" w:rsidRPr="00B12BF6" w:rsidSect="001E6C92">
      <w:footerReference w:type="default" r:id="rId7"/>
      <w:headerReference w:type="first" r:id="rId8"/>
      <w:footerReference w:type="first" r:id="rId9"/>
      <w:pgSz w:w="12240" w:h="15840" w:code="1"/>
      <w:pgMar w:top="720" w:right="1008" w:bottom="346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EF88B7" w14:textId="77777777" w:rsidR="000F1F41" w:rsidRDefault="000F1F41" w:rsidP="00730045">
      <w:pPr>
        <w:spacing w:after="0" w:line="240" w:lineRule="auto"/>
      </w:pPr>
      <w:r>
        <w:separator/>
      </w:r>
    </w:p>
  </w:endnote>
  <w:endnote w:type="continuationSeparator" w:id="0">
    <w:p w14:paraId="287270B0" w14:textId="77777777" w:rsidR="000F1F41" w:rsidRDefault="000F1F41" w:rsidP="007300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505778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D594A5" w14:textId="544B9692" w:rsidR="0059685A" w:rsidRDefault="000F1F41">
        <w:pPr>
          <w:pStyle w:val="Footer"/>
        </w:pPr>
      </w:p>
    </w:sdtContent>
  </w:sdt>
  <w:p w14:paraId="10017408" w14:textId="77777777" w:rsidR="00730045" w:rsidRDefault="007300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900AAE" w14:textId="54EDEB4B" w:rsidR="007D24A2" w:rsidRPr="000F0604" w:rsidRDefault="00244EAF" w:rsidP="00F67114">
    <w:pPr>
      <w:pStyle w:val="Heading2"/>
      <w:ind w:left="5760" w:firstLine="720"/>
      <w:jc w:val="right"/>
      <w:rPr>
        <w:sz w:val="20"/>
        <w:szCs w:val="20"/>
      </w:rPr>
    </w:pPr>
    <w:r w:rsidRPr="000F0604">
      <w:rPr>
        <w:color w:val="2A2A2A"/>
        <w:sz w:val="20"/>
        <w:szCs w:val="20"/>
      </w:rPr>
      <w:t xml:space="preserve">  </w:t>
    </w:r>
    <w:r w:rsidR="008053D8" w:rsidRPr="000F0604">
      <w:rPr>
        <w:color w:val="2A2A2A"/>
        <w:sz w:val="20"/>
        <w:szCs w:val="20"/>
      </w:rPr>
      <w:t>SFVCCA Youth Group </w:t>
    </w:r>
    <w:r w:rsidR="008053D8" w:rsidRPr="000F0604">
      <w:rPr>
        <w:rFonts w:eastAsia="MS Mincho"/>
        <w:sz w:val="20"/>
        <w:szCs w:val="20"/>
      </w:rPr>
      <w:t>聖峪青年</w:t>
    </w:r>
    <w:r w:rsidR="008053D8" w:rsidRPr="000F0604">
      <w:rPr>
        <w:sz w:val="20"/>
        <w:szCs w:val="20"/>
      </w:rPr>
      <w:t>​</w:t>
    </w:r>
    <w:r w:rsidR="008053D8" w:rsidRPr="000F0604">
      <w:rPr>
        <w:rFonts w:eastAsia="MS Mincho"/>
        <w:sz w:val="20"/>
        <w:szCs w:val="20"/>
      </w:rPr>
      <w:t>社</w:t>
    </w:r>
    <w:r w:rsidR="007D24A2" w:rsidRPr="000F0604">
      <w:rPr>
        <w:sz w:val="20"/>
        <w:szCs w:val="20"/>
      </w:rPr>
      <w:ptab w:relativeTo="margin" w:alignment="right" w:leader="none"/>
    </w:r>
    <w:r w:rsidR="007D24A2" w:rsidRPr="000F0604">
      <w:rPr>
        <w:sz w:val="20"/>
        <w:szCs w:val="20"/>
      </w:rPr>
      <w:t>8224 Yolanda Ave, Reseda, CA 91335</w:t>
    </w:r>
  </w:p>
  <w:p w14:paraId="0A9DE195" w14:textId="3743869D" w:rsidR="008053D8" w:rsidRDefault="008053D8" w:rsidP="00F6711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FB3539" w14:textId="77777777" w:rsidR="000F1F41" w:rsidRDefault="000F1F41" w:rsidP="00730045">
      <w:pPr>
        <w:spacing w:after="0" w:line="240" w:lineRule="auto"/>
      </w:pPr>
      <w:r>
        <w:separator/>
      </w:r>
    </w:p>
  </w:footnote>
  <w:footnote w:type="continuationSeparator" w:id="0">
    <w:p w14:paraId="4A6AB10F" w14:textId="77777777" w:rsidR="000F1F41" w:rsidRDefault="000F1F41" w:rsidP="007300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C5B50" w14:textId="63CFD430" w:rsidR="00730045" w:rsidRDefault="0059685A">
    <w:pPr>
      <w:pStyle w:val="Header"/>
    </w:pPr>
    <w:r>
      <w:rPr>
        <w:noProof/>
      </w:rPr>
      <w:drawing>
        <wp:inline distT="0" distB="0" distL="0" distR="0" wp14:anchorId="66E54321" wp14:editId="4259AF76">
          <wp:extent cx="5981700" cy="723331"/>
          <wp:effectExtent l="0" t="0" r="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35215" cy="741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BD6309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4C03A9D"/>
    <w:multiLevelType w:val="multilevel"/>
    <w:tmpl w:val="D4C62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2E73CC"/>
    <w:multiLevelType w:val="multilevel"/>
    <w:tmpl w:val="37BA2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9587769"/>
    <w:multiLevelType w:val="multilevel"/>
    <w:tmpl w:val="B0A42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szQxMzQxNLQwNjVQ0lEKTi0uzszPAykwtKwFAN2HVTwtAAAA"/>
  </w:docVars>
  <w:rsids>
    <w:rsidRoot w:val="00730045"/>
    <w:rsid w:val="00007C5A"/>
    <w:rsid w:val="000C197A"/>
    <w:rsid w:val="000F0604"/>
    <w:rsid w:val="000F1F41"/>
    <w:rsid w:val="000F2ADA"/>
    <w:rsid w:val="000F7C18"/>
    <w:rsid w:val="00104DB8"/>
    <w:rsid w:val="001E0B71"/>
    <w:rsid w:val="001E6C92"/>
    <w:rsid w:val="001F5E1E"/>
    <w:rsid w:val="00225693"/>
    <w:rsid w:val="00244EAF"/>
    <w:rsid w:val="0025469A"/>
    <w:rsid w:val="00260F57"/>
    <w:rsid w:val="00272AE6"/>
    <w:rsid w:val="00274C31"/>
    <w:rsid w:val="002864ED"/>
    <w:rsid w:val="003335E8"/>
    <w:rsid w:val="00381B01"/>
    <w:rsid w:val="003958F2"/>
    <w:rsid w:val="003F5370"/>
    <w:rsid w:val="00454FB9"/>
    <w:rsid w:val="004B5C2B"/>
    <w:rsid w:val="004B7CAF"/>
    <w:rsid w:val="004B7E0F"/>
    <w:rsid w:val="004E3DB8"/>
    <w:rsid w:val="00515998"/>
    <w:rsid w:val="00542A74"/>
    <w:rsid w:val="0054558B"/>
    <w:rsid w:val="0059685A"/>
    <w:rsid w:val="005F2ECA"/>
    <w:rsid w:val="006633DE"/>
    <w:rsid w:val="006868BE"/>
    <w:rsid w:val="006B4B6B"/>
    <w:rsid w:val="00730045"/>
    <w:rsid w:val="0077512D"/>
    <w:rsid w:val="007B0DB9"/>
    <w:rsid w:val="007D24A2"/>
    <w:rsid w:val="007F3D57"/>
    <w:rsid w:val="00804ABF"/>
    <w:rsid w:val="008053D8"/>
    <w:rsid w:val="00856013"/>
    <w:rsid w:val="008D30A4"/>
    <w:rsid w:val="008F50C4"/>
    <w:rsid w:val="009146CB"/>
    <w:rsid w:val="00962105"/>
    <w:rsid w:val="009706F0"/>
    <w:rsid w:val="00973785"/>
    <w:rsid w:val="0098057E"/>
    <w:rsid w:val="009E18D2"/>
    <w:rsid w:val="00A4065E"/>
    <w:rsid w:val="00A84F48"/>
    <w:rsid w:val="00AF2A40"/>
    <w:rsid w:val="00B12BF6"/>
    <w:rsid w:val="00B27F72"/>
    <w:rsid w:val="00B5404F"/>
    <w:rsid w:val="00BB6E45"/>
    <w:rsid w:val="00BC4E93"/>
    <w:rsid w:val="00BC61D2"/>
    <w:rsid w:val="00BF21C3"/>
    <w:rsid w:val="00C00FBF"/>
    <w:rsid w:val="00C05BD1"/>
    <w:rsid w:val="00C26C9A"/>
    <w:rsid w:val="00C476C6"/>
    <w:rsid w:val="00CE5904"/>
    <w:rsid w:val="00D05A7D"/>
    <w:rsid w:val="00D85F66"/>
    <w:rsid w:val="00DB7CFB"/>
    <w:rsid w:val="00DC1C05"/>
    <w:rsid w:val="00E726AD"/>
    <w:rsid w:val="00EE515C"/>
    <w:rsid w:val="00EE7D09"/>
    <w:rsid w:val="00F23CF5"/>
    <w:rsid w:val="00F23F1B"/>
    <w:rsid w:val="00F26848"/>
    <w:rsid w:val="00F268A3"/>
    <w:rsid w:val="00F56B0F"/>
    <w:rsid w:val="00F67114"/>
    <w:rsid w:val="00F74BAF"/>
    <w:rsid w:val="00FA7A6E"/>
    <w:rsid w:val="00FB14D8"/>
    <w:rsid w:val="00FE7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1FED5"/>
  <w15:chartTrackingRefBased/>
  <w15:docId w15:val="{DC4231F9-3BE2-41E6-BB3E-1FCF23EA0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3004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3004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300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3004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300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045"/>
  </w:style>
  <w:style w:type="paragraph" w:styleId="Footer">
    <w:name w:val="footer"/>
    <w:basedOn w:val="Normal"/>
    <w:link w:val="FooterChar"/>
    <w:uiPriority w:val="99"/>
    <w:unhideWhenUsed/>
    <w:rsid w:val="007300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045"/>
  </w:style>
  <w:style w:type="table" w:styleId="TableGrid">
    <w:name w:val="Table Grid"/>
    <w:basedOn w:val="TableNormal"/>
    <w:uiPriority w:val="39"/>
    <w:rsid w:val="00C05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00FBF"/>
    <w:rPr>
      <w:color w:val="0000FF"/>
      <w:u w:val="single"/>
    </w:rPr>
  </w:style>
  <w:style w:type="paragraph" w:styleId="ListBullet">
    <w:name w:val="List Bullet"/>
    <w:basedOn w:val="Normal"/>
    <w:uiPriority w:val="99"/>
    <w:unhideWhenUsed/>
    <w:rsid w:val="00F67114"/>
    <w:pPr>
      <w:numPr>
        <w:numId w:val="4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309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60</Words>
  <Characters>913</Characters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19-09-14T08:37:00Z</cp:lastPrinted>
  <dcterms:created xsi:type="dcterms:W3CDTF">2020-06-30T23:41:00Z</dcterms:created>
  <dcterms:modified xsi:type="dcterms:W3CDTF">2020-06-30T23:59:00Z</dcterms:modified>
</cp:coreProperties>
</file>